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677B0157" w:rsidR="002F29A7" w:rsidRPr="0091703A" w:rsidRDefault="002C4727" w:rsidP="0044509F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>
        <w:rPr>
          <w:rFonts w:asciiTheme="minorHAnsi" w:hAnsiTheme="minorHAnsi" w:cstheme="minorHAnsi"/>
          <w:color w:val="FF595E"/>
        </w:rPr>
        <w:t>Case Study</w:t>
      </w:r>
      <w:r w:rsidRPr="00E61919">
        <w:rPr>
          <w:rFonts w:asciiTheme="minorHAnsi" w:hAnsiTheme="minorHAnsi" w:cstheme="minorHAnsi"/>
          <w:color w:val="FF595E"/>
        </w:rPr>
        <w:t xml:space="preserve"> </w:t>
      </w:r>
      <w:r w:rsidR="00704C85">
        <w:rPr>
          <w:rFonts w:asciiTheme="minorHAnsi" w:hAnsiTheme="minorHAnsi" w:cstheme="minorHAnsi"/>
          <w:color w:val="FF595E"/>
        </w:rPr>
        <w:t xml:space="preserve">1 </w:t>
      </w:r>
      <w:r w:rsidRPr="00E61919">
        <w:rPr>
          <w:rFonts w:asciiTheme="minorHAnsi" w:hAnsiTheme="minorHAnsi" w:cstheme="minorHAnsi"/>
          <w:color w:val="FF595E"/>
        </w:rPr>
        <w:t xml:space="preserve">Task </w:t>
      </w:r>
      <w:r>
        <w:rPr>
          <w:rFonts w:asciiTheme="minorHAnsi" w:hAnsiTheme="minorHAnsi" w:cstheme="minorHAnsi"/>
          <w:color w:val="FF595E"/>
        </w:rPr>
        <w:t>1.</w:t>
      </w:r>
      <w:r w:rsidR="0091703A" w:rsidRPr="0091703A">
        <w:rPr>
          <w:rFonts w:asciiTheme="minorHAnsi" w:hAnsiTheme="minorHAnsi" w:cstheme="minorHAnsi"/>
          <w:color w:val="FF595E"/>
        </w:rPr>
        <w:t>6</w:t>
      </w:r>
      <w:r w:rsidR="002F29A7" w:rsidRPr="0091703A">
        <w:rPr>
          <w:rFonts w:asciiTheme="minorHAnsi" w:hAnsiTheme="minorHAnsi" w:cstheme="minorHAnsi"/>
          <w:color w:val="FF595E"/>
        </w:rPr>
        <w:t xml:space="preserve"> – Assessor’s Checklist</w:t>
      </w:r>
      <w:r w:rsidR="00402438" w:rsidRPr="0091703A">
        <w:rPr>
          <w:rFonts w:asciiTheme="minorHAnsi" w:hAnsiTheme="minorHAnsi" w:cstheme="minorHAnsi"/>
          <w:color w:val="FF595E"/>
        </w:rPr>
        <w:t xml:space="preserve"> </w:t>
      </w:r>
    </w:p>
    <w:p w14:paraId="3E31E7A0" w14:textId="4A82C9D2" w:rsidR="00D431B2" w:rsidRPr="0091703A" w:rsidRDefault="002F29A7" w:rsidP="0044509F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1703A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1703A" w:rsidRDefault="00CC46FB" w:rsidP="0044509F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1703A" w:rsidRDefault="002F29A7" w:rsidP="0044509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1703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1BFACAE5" w:rsidR="002F29A7" w:rsidRPr="0091703A" w:rsidRDefault="002F29A7" w:rsidP="0044509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91703A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91703A">
        <w:rPr>
          <w:rFonts w:cstheme="minorHAnsi"/>
          <w:color w:val="404040" w:themeColor="text1" w:themeTint="BF"/>
          <w:sz w:val="20"/>
          <w:szCs w:val="20"/>
        </w:rPr>
        <w:t>list</w:t>
      </w: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="002C4727" w:rsidRPr="002C4727">
        <w:rPr>
          <w:rFonts w:cstheme="minorHAnsi"/>
          <w:b/>
          <w:bCs/>
          <w:color w:val="404040" w:themeColor="text1" w:themeTint="BF"/>
          <w:sz w:val="20"/>
          <w:szCs w:val="20"/>
        </w:rPr>
        <w:t>Case Study</w:t>
      </w:r>
      <w:r w:rsidR="00704C85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1</w:t>
      </w:r>
      <w:r w:rsidR="002C4727" w:rsidRPr="002C472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Task 1.6 </w:t>
      </w:r>
      <w:r w:rsidRPr="0091703A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4E24DA07" w:rsidR="002F29A7" w:rsidRPr="009851A6" w:rsidRDefault="002F29A7" w:rsidP="0044509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</w:t>
      </w:r>
      <w:r w:rsidR="002C4727" w:rsidRPr="002C4727">
        <w:rPr>
          <w:rFonts w:cstheme="minorHAnsi"/>
          <w:color w:val="404040" w:themeColor="text1" w:themeTint="BF"/>
          <w:sz w:val="20"/>
          <w:szCs w:val="20"/>
        </w:rPr>
        <w:t>Case Study</w:t>
      </w:r>
      <w:r w:rsidR="00704C85">
        <w:rPr>
          <w:rFonts w:cstheme="minorHAnsi"/>
          <w:color w:val="404040" w:themeColor="text1" w:themeTint="BF"/>
          <w:sz w:val="20"/>
          <w:szCs w:val="20"/>
        </w:rPr>
        <w:t xml:space="preserve"> 1</w:t>
      </w:r>
      <w:r w:rsidR="002C4727" w:rsidRPr="002C4727">
        <w:rPr>
          <w:rFonts w:cstheme="minorHAnsi"/>
          <w:color w:val="404040" w:themeColor="text1" w:themeTint="BF"/>
          <w:sz w:val="20"/>
          <w:szCs w:val="20"/>
        </w:rPr>
        <w:t xml:space="preserve"> Task 1.6</w:t>
      </w:r>
      <w:r w:rsidR="002C4727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44509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44509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3B3C8780" w14:textId="77777777" w:rsidR="004C58DD" w:rsidRDefault="004C58DD" w:rsidP="0044509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Pr="00865A76">
        <w:rPr>
          <w:rFonts w:cstheme="minorHAnsi"/>
          <w:color w:val="404040" w:themeColor="text1" w:themeTint="BF"/>
          <w:sz w:val="20"/>
          <w:szCs w:val="20"/>
        </w:rPr>
        <w:t>meet with the client to monitor the effectiveness of support activities.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eir discussion with the client must aim to gather and determine:</w:t>
      </w:r>
    </w:p>
    <w:p w14:paraId="1C2707A7" w14:textId="77777777" w:rsidR="004C58DD" w:rsidRPr="00865A76" w:rsidRDefault="004C58DD" w:rsidP="0044509F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The client’s feedback on your own performance.</w:t>
      </w:r>
    </w:p>
    <w:p w14:paraId="205D5674" w14:textId="77777777" w:rsidR="004C58DD" w:rsidRPr="00865A76" w:rsidRDefault="004C58DD" w:rsidP="0044509F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The client’s feedback on support activities and whether they are meeting their needs.</w:t>
      </w:r>
    </w:p>
    <w:p w14:paraId="37CA703D" w14:textId="77777777" w:rsidR="004C58DD" w:rsidRPr="00865A76" w:rsidRDefault="004C58DD" w:rsidP="0044509F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 xml:space="preserve">Any changes or improvements that can be made in the support activities. </w:t>
      </w:r>
    </w:p>
    <w:p w14:paraId="6C40B4AA" w14:textId="77777777" w:rsidR="004C58DD" w:rsidRPr="00865A76" w:rsidRDefault="004C58DD" w:rsidP="0044509F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Any potential or actual risks to the client’s health, safety, and wellbeing.</w:t>
      </w:r>
    </w:p>
    <w:p w14:paraId="095FDC2A" w14:textId="77777777" w:rsidR="004C58DD" w:rsidRPr="00865A76" w:rsidRDefault="004C58DD" w:rsidP="0044509F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 xml:space="preserve">The client’s additional needs and unmet needs. </w:t>
      </w:r>
    </w:p>
    <w:p w14:paraId="3D8DFB38" w14:textId="77777777" w:rsidR="004C58DD" w:rsidRDefault="004C58DD" w:rsidP="0044509F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Gaps in assistive technology, including the aids, devices, equipment used during the support activities.</w:t>
      </w:r>
    </w:p>
    <w:p w14:paraId="0AEB6385" w14:textId="0C22AFCB" w:rsidR="004C58DD" w:rsidRPr="00FD091B" w:rsidRDefault="004C58DD" w:rsidP="0044509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94189636"/>
      <w:r w:rsidRPr="00FD091B">
        <w:rPr>
          <w:rFonts w:cstheme="minorHAnsi"/>
          <w:color w:val="404040" w:themeColor="text1" w:themeTint="BF"/>
          <w:sz w:val="20"/>
          <w:szCs w:val="20"/>
        </w:rPr>
        <w:t>The candidate must be observed by the assessor while completing this task.</w:t>
      </w:r>
    </w:p>
    <w:bookmarkEnd w:id="0"/>
    <w:p w14:paraId="0355A66F" w14:textId="77777777" w:rsidR="004C58DD" w:rsidRDefault="004C58DD" w:rsidP="0044509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n this task, the candidate will be assessed on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07DE9DE2" w14:textId="77777777" w:rsidR="004C58DD" w:rsidRPr="00865A76" w:rsidRDefault="004C58DD" w:rsidP="0044509F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Practical knowledge of the person’s individualised support/care plan, including the client’s health, safety, and wellbeing.</w:t>
      </w:r>
    </w:p>
    <w:p w14:paraId="025BAB5E" w14:textId="77777777" w:rsidR="004C58DD" w:rsidRPr="00865A76" w:rsidRDefault="004C58DD" w:rsidP="0044509F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Practical knowledge of support activities and relevant service standards, policies, and procedures.</w:t>
      </w:r>
    </w:p>
    <w:p w14:paraId="11C9D479" w14:textId="77777777" w:rsidR="004C58DD" w:rsidRPr="00865A76" w:rsidRDefault="004C58DD" w:rsidP="0044509F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Practical skills relevant to monitoring support activities.</w:t>
      </w:r>
    </w:p>
    <w:p w14:paraId="247FC5F2" w14:textId="77777777" w:rsidR="002F29A7" w:rsidRPr="009851A6" w:rsidRDefault="002F29A7" w:rsidP="0044509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72A15D45" w14:textId="77777777" w:rsidR="00322A54" w:rsidRDefault="00322A54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349B19FC" w14:textId="2F79E70B" w:rsidR="002F29A7" w:rsidRDefault="002F29A7" w:rsidP="0044509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0554854A" w14:textId="77777777" w:rsidR="005D59B3" w:rsidRPr="005620D3" w:rsidRDefault="005D59B3" w:rsidP="0044509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Before the assessment</w:t>
      </w:r>
    </w:p>
    <w:p w14:paraId="24002904" w14:textId="77777777" w:rsidR="009F5034" w:rsidRPr="009F5034" w:rsidRDefault="009F5034" w:rsidP="0044509F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Organise access to the environment and resources required to complete this assessment, including:</w:t>
      </w:r>
    </w:p>
    <w:p w14:paraId="35324F14" w14:textId="77777777" w:rsidR="009F5034" w:rsidRPr="009F5034" w:rsidRDefault="009F5034" w:rsidP="0044509F">
      <w:pPr>
        <w:pStyle w:val="ListParagraph"/>
        <w:numPr>
          <w:ilvl w:val="1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One volunteer to act as the client</w:t>
      </w:r>
    </w:p>
    <w:p w14:paraId="661076D3" w14:textId="77777777" w:rsidR="009F5034" w:rsidRPr="009F5034" w:rsidRDefault="009F5034" w:rsidP="0044509F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Advise you on the time and location of the assessment.</w:t>
      </w:r>
    </w:p>
    <w:p w14:paraId="20AB5E36" w14:textId="77777777" w:rsidR="009F5034" w:rsidRPr="009F5034" w:rsidRDefault="009F5034" w:rsidP="0044509F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Discuss with you the requirements listed in the Assessor’s Checklist prior to the assessment.</w:t>
      </w:r>
    </w:p>
    <w:p w14:paraId="694A041F" w14:textId="77777777" w:rsidR="009F5034" w:rsidRPr="009F5034" w:rsidRDefault="009F5034" w:rsidP="0044509F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Discuss with you the practical skills listed in the Observation Form prior to the assessment.</w:t>
      </w:r>
    </w:p>
    <w:p w14:paraId="578D168A" w14:textId="77777777" w:rsidR="009F5034" w:rsidRPr="009F5034" w:rsidRDefault="009F5034" w:rsidP="0044509F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Brief you on your role in this assessment.</w:t>
      </w:r>
    </w:p>
    <w:p w14:paraId="5AA6A0F2" w14:textId="77777777" w:rsidR="009F5034" w:rsidRPr="009F5034" w:rsidRDefault="009F5034" w:rsidP="0044509F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Brief your volunteer/s on their role in the assessment.</w:t>
      </w:r>
    </w:p>
    <w:p w14:paraId="1A8833BF" w14:textId="6E528EC2" w:rsidR="00852674" w:rsidRDefault="009F5034" w:rsidP="00852674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Address your queries and concerns regarding this task.</w:t>
      </w:r>
    </w:p>
    <w:p w14:paraId="703BACF2" w14:textId="77777777" w:rsidR="00322A54" w:rsidRPr="00852674" w:rsidRDefault="00322A54" w:rsidP="00322A54">
      <w:pPr>
        <w:pStyle w:val="ListParagraph"/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</w:p>
    <w:p w14:paraId="3E774C9D" w14:textId="77777777" w:rsidR="00655F20" w:rsidRPr="009851A6" w:rsidRDefault="00655F20" w:rsidP="0044509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During the assessment</w:t>
      </w:r>
    </w:p>
    <w:p w14:paraId="01C307F8" w14:textId="6190A3AB" w:rsidR="00655F20" w:rsidRPr="00655F20" w:rsidRDefault="00655F20" w:rsidP="0044509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55F20">
        <w:rPr>
          <w:rFonts w:cstheme="minorHAnsi"/>
          <w:color w:val="404040" w:themeColor="text1" w:themeTint="BF"/>
          <w:sz w:val="20"/>
          <w:szCs w:val="20"/>
        </w:rPr>
        <w:t>Review the candidate’s progress notes submission.</w:t>
      </w:r>
    </w:p>
    <w:p w14:paraId="7873B091" w14:textId="77777777" w:rsidR="00655F20" w:rsidRPr="009851A6" w:rsidRDefault="00655F20" w:rsidP="0044509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0949A0FE" w14:textId="77777777" w:rsidR="00655F20" w:rsidRPr="009851A6" w:rsidRDefault="00655F20" w:rsidP="0044509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68B1DC8E" w14:textId="77777777" w:rsidR="00655F20" w:rsidRPr="009851A6" w:rsidRDefault="00655F20" w:rsidP="0044509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0A671AD7" w14:textId="77777777" w:rsidR="00655F20" w:rsidRPr="009851A6" w:rsidRDefault="00655F20" w:rsidP="0044509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07D691F" w14:textId="77777777" w:rsidR="00655F20" w:rsidRPr="009851A6" w:rsidRDefault="00655F20" w:rsidP="0044509F">
      <w:pPr>
        <w:spacing w:before="120" w:after="120" w:line="276" w:lineRule="auto"/>
        <w:rPr>
          <w:color w:val="404040" w:themeColor="text1" w:themeTint="BF"/>
        </w:rPr>
      </w:pPr>
    </w:p>
    <w:p w14:paraId="56369AE2" w14:textId="77777777" w:rsidR="00655F20" w:rsidRPr="009851A6" w:rsidRDefault="00655F20" w:rsidP="0044509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07E0BB07" w14:textId="77777777" w:rsidR="00655F20" w:rsidRPr="009851A6" w:rsidRDefault="00655F20" w:rsidP="0044509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652E40" w:rsidRDefault="00D645BA" w:rsidP="0044509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4DB40755" w14:textId="77777777" w:rsidR="00322A54" w:rsidRDefault="00322A54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2A534036" w14:textId="3C66C583" w:rsidR="00652E40" w:rsidRPr="005620D3" w:rsidRDefault="00652E40" w:rsidP="0044509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652E40" w:rsidRPr="005620D3" w14:paraId="4BCDBBC4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6D32E02" w14:textId="77777777" w:rsidR="00652E40" w:rsidRPr="005620D3" w:rsidRDefault="00652E40" w:rsidP="0044509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98ED1F" w14:textId="77777777" w:rsidR="00652E40" w:rsidRPr="005620D3" w:rsidRDefault="00652E40" w:rsidP="0044509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159F0E85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EA931A2" w14:textId="77777777" w:rsidR="00652E40" w:rsidRPr="005620D3" w:rsidRDefault="00652E40" w:rsidP="0044509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BE1EF1E" w14:textId="77777777" w:rsidR="00652E40" w:rsidRPr="005620D3" w:rsidRDefault="00652E40" w:rsidP="0044509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1FCB5C6" w14:textId="77777777" w:rsidR="00652E40" w:rsidRDefault="00652E40" w:rsidP="0044509F">
      <w:pPr>
        <w:rPr>
          <w:color w:val="404040" w:themeColor="text1" w:themeTint="BF"/>
        </w:rPr>
      </w:pPr>
    </w:p>
    <w:p w14:paraId="26D61BE9" w14:textId="77777777" w:rsidR="00652E40" w:rsidRPr="005620D3" w:rsidRDefault="00652E40" w:rsidP="0044509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652E40" w:rsidRPr="005620D3" w14:paraId="3182518B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EF98F36" w14:textId="661C8F24" w:rsidR="00652E40" w:rsidRPr="005620D3" w:rsidRDefault="00652E40" w:rsidP="0044509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6F7F517" w14:textId="77777777" w:rsidR="00652E40" w:rsidRPr="005620D3" w:rsidRDefault="00652E40" w:rsidP="0044509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5187F969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F7F0155" w14:textId="77777777" w:rsidR="00652E40" w:rsidRPr="005620D3" w:rsidRDefault="00652E40" w:rsidP="0044509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66310CA" w14:textId="77777777" w:rsidR="00652E40" w:rsidRPr="005620D3" w:rsidRDefault="00652E40" w:rsidP="0044509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2785752F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8781DDD" w14:textId="77777777" w:rsidR="00652E40" w:rsidRPr="005620D3" w:rsidRDefault="00652E40" w:rsidP="0044509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31E96A0" w14:textId="77777777" w:rsidR="00652E40" w:rsidRPr="005620D3" w:rsidRDefault="00652E40" w:rsidP="0044509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6C5023F" w14:textId="77777777" w:rsidR="00DA2397" w:rsidRDefault="00DA2397" w:rsidP="0044509F">
      <w:pPr>
        <w:rPr>
          <w:color w:val="404040" w:themeColor="text1" w:themeTint="BF"/>
        </w:rPr>
      </w:pPr>
    </w:p>
    <w:p w14:paraId="74810CB9" w14:textId="77777777" w:rsidR="00652E40" w:rsidRPr="005620D3" w:rsidRDefault="00652E40" w:rsidP="0044509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652E40" w:rsidRPr="005620D3" w14:paraId="3BDF61D5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5D201C8" w14:textId="77777777" w:rsidR="00652E40" w:rsidRPr="005620D3" w:rsidRDefault="00652E40" w:rsidP="0044509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49B10C7" w14:textId="77777777" w:rsidR="00652E40" w:rsidRPr="005620D3" w:rsidRDefault="00652E40" w:rsidP="0044509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7CE94117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3B9036C" w14:textId="77777777" w:rsidR="00652E40" w:rsidRPr="005620D3" w:rsidRDefault="00652E40" w:rsidP="0044509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BC4EDF2" w14:textId="77777777" w:rsidR="00652E40" w:rsidRPr="005620D3" w:rsidRDefault="00652E40" w:rsidP="0044509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D818B8" w14:paraId="7FEAD6F1" w14:textId="77777777" w:rsidTr="00364ACF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33A58FC" w14:textId="77777777" w:rsidR="00652E40" w:rsidRPr="005620D3" w:rsidRDefault="00652E40" w:rsidP="0044509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bookmarkStart w:id="1" w:name="_Hlk94084930"/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4753E" w14:textId="65EA0631" w:rsidR="00652E40" w:rsidRPr="005C3DF7" w:rsidRDefault="00B1343D" w:rsidP="0044509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E4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066D7">
              <w:rPr>
                <w:rFonts w:cstheme="minorHAnsi"/>
                <w:color w:val="404040" w:themeColor="text1" w:themeTint="BF"/>
                <w:sz w:val="20"/>
                <w:szCs w:val="20"/>
              </w:rPr>
              <w:t>Simulated environment where the candidate will complete this task</w:t>
            </w:r>
          </w:p>
          <w:p w14:paraId="4EC2A01E" w14:textId="77777777" w:rsidR="00652E40" w:rsidRDefault="00B1343D" w:rsidP="0044509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947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E4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upervisor</w:t>
            </w:r>
          </w:p>
          <w:p w14:paraId="1B857B83" w14:textId="7955C70B" w:rsidR="00652E40" w:rsidRDefault="00B1343D" w:rsidP="0044509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6022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E4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066D7">
              <w:rPr>
                <w:rFonts w:cstheme="minorHAnsi"/>
                <w:color w:val="404040" w:themeColor="text1" w:themeTint="BF"/>
                <w:sz w:val="20"/>
                <w:szCs w:val="20"/>
              </w:rPr>
              <w:t>A volunteer to play Abraham</w:t>
            </w:r>
          </w:p>
          <w:bookmarkEnd w:id="1"/>
          <w:p w14:paraId="31F43039" w14:textId="5E3EE8FB" w:rsidR="00652E40" w:rsidRPr="00487579" w:rsidRDefault="00B1343D" w:rsidP="0044509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0252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E4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52E4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Progress notes template </w:t>
            </w:r>
          </w:p>
        </w:tc>
      </w:tr>
    </w:tbl>
    <w:p w14:paraId="459970BA" w14:textId="77777777" w:rsidR="00DA2397" w:rsidRDefault="00DA2397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57F685FA" w:rsidR="0060042F" w:rsidRPr="009851A6" w:rsidRDefault="0060042F" w:rsidP="0044509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44509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44509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44509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44509F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44509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A06CC7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44509F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1456D4B" w:rsidR="003501D3" w:rsidRPr="009851A6" w:rsidRDefault="00B1343D" w:rsidP="00A06CC7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A06CC7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44509F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99C84C8" w:rsidR="003501D3" w:rsidRPr="009851A6" w:rsidRDefault="00B1343D" w:rsidP="00A06CC7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A06CC7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44509F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65CD2FCB" w:rsidR="003501D3" w:rsidRPr="009851A6" w:rsidRDefault="00B1343D" w:rsidP="00A06CC7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A06CC7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44509F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798084B8" w:rsidR="003501D3" w:rsidRPr="009851A6" w:rsidRDefault="00B1343D" w:rsidP="00A06CC7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A06CC7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44509F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0F552272" w:rsidR="003501D3" w:rsidRPr="009851A6" w:rsidRDefault="00B1343D" w:rsidP="00A06CC7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A06CC7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44509F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19BA8EFA" w:rsidR="003501D3" w:rsidRPr="009851A6" w:rsidRDefault="00B1343D" w:rsidP="00A06CC7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03C2FDD5" w14:textId="77777777" w:rsidR="009B7071" w:rsidRDefault="009B7071" w:rsidP="0044509F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2CB9A097" w14:textId="73D05AF7" w:rsidR="004E201A" w:rsidRPr="00257648" w:rsidRDefault="00926BF3" w:rsidP="0044509F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61150E" w:rsidRPr="0061150E" w14:paraId="07F4F73A" w14:textId="77777777" w:rsidTr="004A624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49EB46D8" w:rsidR="000055D1" w:rsidRPr="0061150E" w:rsidRDefault="000055D1" w:rsidP="0044509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Progress Notes</w:t>
            </w: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61150E" w:rsidRDefault="000055D1" w:rsidP="0044509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61150E" w:rsidRDefault="000055D1" w:rsidP="0044509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90C54" w:rsidRPr="0061150E" w14:paraId="7FDA09D2" w14:textId="77777777" w:rsidTr="00364ACF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BBE5543" w14:textId="4F66F50D" w:rsidR="00490C54" w:rsidRDefault="00490C54" w:rsidP="0044509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ludes the following information:</w:t>
            </w:r>
          </w:p>
        </w:tc>
        <w:tc>
          <w:tcPr>
            <w:tcW w:w="861" w:type="pct"/>
            <w:shd w:val="clear" w:color="auto" w:fill="auto"/>
          </w:tcPr>
          <w:p w14:paraId="4FD9F26F" w14:textId="77777777" w:rsidR="00490C54" w:rsidRPr="00490C54" w:rsidRDefault="00490C54" w:rsidP="0044509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7367958" w14:textId="77777777" w:rsidR="00490C54" w:rsidRPr="0061150E" w:rsidRDefault="00490C54" w:rsidP="0044509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E790C" w:rsidRPr="008854DF" w14:paraId="28C0B2CF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C93ABC5" w14:textId="116C81D4" w:rsidR="00BE790C" w:rsidRPr="008854DF" w:rsidRDefault="00BE790C" w:rsidP="00BE790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progress in the support activity/</w:t>
            </w:r>
            <w:proofErr w:type="spell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proofErr w:type="spellEnd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onducted.</w:t>
            </w:r>
          </w:p>
        </w:tc>
        <w:tc>
          <w:tcPr>
            <w:tcW w:w="861" w:type="pct"/>
            <w:shd w:val="clear" w:color="auto" w:fill="auto"/>
          </w:tcPr>
          <w:p w14:paraId="0831775E" w14:textId="1A29B0F3" w:rsidR="00BE790C" w:rsidRPr="008854DF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706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81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CBCF99B" w14:textId="77777777" w:rsidR="00BE790C" w:rsidRPr="008854DF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8854DF" w14:paraId="7A6743B0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C4B7912" w14:textId="74F3B913" w:rsidR="00BE790C" w:rsidRDefault="00BE790C" w:rsidP="00BE790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evel or degree of participation in the support activity/</w:t>
            </w:r>
            <w:proofErr w:type="spell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proofErr w:type="spellEnd"/>
          </w:p>
        </w:tc>
        <w:tc>
          <w:tcPr>
            <w:tcW w:w="861" w:type="pct"/>
            <w:shd w:val="clear" w:color="auto" w:fill="auto"/>
          </w:tcPr>
          <w:p w14:paraId="367080EE" w14:textId="6841988F" w:rsidR="00BE790C" w:rsidRPr="009F20BA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3774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74532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50EF8B0" w14:textId="41B1E29B" w:rsidR="00BE790C" w:rsidRPr="008854DF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8854DF" w14:paraId="67DB8821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B5E0578" w14:textId="7EA7A61B" w:rsidR="00BE790C" w:rsidRDefault="00BE790C" w:rsidP="00BE790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s in the client’s physical health and wellbeing, e.g. concerning changes in physical appearance.</w:t>
            </w:r>
          </w:p>
        </w:tc>
        <w:tc>
          <w:tcPr>
            <w:tcW w:w="861" w:type="pct"/>
            <w:shd w:val="clear" w:color="auto" w:fill="auto"/>
          </w:tcPr>
          <w:p w14:paraId="6104C7D9" w14:textId="730A5452" w:rsidR="00BE790C" w:rsidRPr="008854DF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95080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4675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F73C865" w14:textId="1E26BE25" w:rsidR="00BE790C" w:rsidRPr="008854DF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8854DF" w14:paraId="2B09EACF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6BCA22A" w14:textId="0D8C3288" w:rsidR="00BE790C" w:rsidRDefault="00BE790C" w:rsidP="00BE790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s in the client’s mental health and wellbeing.</w:t>
            </w:r>
          </w:p>
        </w:tc>
        <w:tc>
          <w:tcPr>
            <w:tcW w:w="861" w:type="pct"/>
            <w:shd w:val="clear" w:color="auto" w:fill="auto"/>
          </w:tcPr>
          <w:p w14:paraId="2DA5EFD0" w14:textId="0DFB34BB" w:rsidR="00BE790C" w:rsidRPr="008854DF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59953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78107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1EDCE23" w14:textId="77777777" w:rsidR="00BE790C" w:rsidRPr="008854DF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8854DF" w14:paraId="173ED333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4B05020" w14:textId="79658A0C" w:rsidR="00BE790C" w:rsidRDefault="00BE790C" w:rsidP="00BE790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s in the client’s emotional health and wellbeing.</w:t>
            </w:r>
          </w:p>
        </w:tc>
        <w:tc>
          <w:tcPr>
            <w:tcW w:w="861" w:type="pct"/>
            <w:shd w:val="clear" w:color="auto" w:fill="auto"/>
          </w:tcPr>
          <w:p w14:paraId="0AFEB0BF" w14:textId="7022018C" w:rsidR="00BE790C" w:rsidRPr="008854DF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02294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76818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7CF500C" w14:textId="77777777" w:rsidR="00BE790C" w:rsidRPr="008854DF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8854DF" w14:paraId="4C9A4924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E0B1C23" w14:textId="50D7397B" w:rsidR="00BE790C" w:rsidRDefault="00BE790C" w:rsidP="00BE790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s in the client’s behaviour</w:t>
            </w:r>
          </w:p>
        </w:tc>
        <w:tc>
          <w:tcPr>
            <w:tcW w:w="861" w:type="pct"/>
            <w:shd w:val="clear" w:color="auto" w:fill="auto"/>
          </w:tcPr>
          <w:p w14:paraId="6B4342C1" w14:textId="31D3E59E" w:rsidR="00BE790C" w:rsidRPr="008854DF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07823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71300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E64D05D" w14:textId="77777777" w:rsidR="00BE790C" w:rsidRPr="008854DF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8854DF" w14:paraId="0B82D3BC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3661F17" w14:textId="4F1DF22B" w:rsidR="00BE790C" w:rsidRPr="008854DF" w:rsidRDefault="00BE790C" w:rsidP="00BE790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tuations of potential risks to the client’s health, safety and wellbeing</w:t>
            </w:r>
          </w:p>
        </w:tc>
        <w:tc>
          <w:tcPr>
            <w:tcW w:w="861" w:type="pct"/>
            <w:shd w:val="clear" w:color="auto" w:fill="auto"/>
          </w:tcPr>
          <w:p w14:paraId="1FC37E57" w14:textId="10CC31EB" w:rsidR="00BE790C" w:rsidRPr="008854DF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45565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01401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9D27FF0" w14:textId="77777777" w:rsidR="00BE790C" w:rsidRPr="008854DF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8854DF" w14:paraId="0D12A217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39880A6" w14:textId="27B8BE13" w:rsidR="00BE790C" w:rsidRPr="008854DF" w:rsidRDefault="00BE790C" w:rsidP="00BE790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tuations of actual risks to the client’s health, safety and wellbeing.</w:t>
            </w:r>
          </w:p>
        </w:tc>
        <w:tc>
          <w:tcPr>
            <w:tcW w:w="861" w:type="pct"/>
            <w:shd w:val="clear" w:color="auto" w:fill="auto"/>
          </w:tcPr>
          <w:p w14:paraId="0C8C24CB" w14:textId="546581D1" w:rsidR="00BE790C" w:rsidRPr="008854DF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23624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99403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76C33F8" w14:textId="77777777" w:rsidR="00BE790C" w:rsidRPr="008854DF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8854DF" w14:paraId="61656288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0C9328E" w14:textId="37D83448" w:rsidR="00BE790C" w:rsidRPr="008854DF" w:rsidRDefault="00BE790C" w:rsidP="00BE790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portable incidents that occurred during the support activity/</w:t>
            </w:r>
            <w:proofErr w:type="spell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proofErr w:type="spellEnd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01A54A01" w14:textId="756FD655" w:rsidR="00BE790C" w:rsidRPr="008854DF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1151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04564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D14C8BA" w14:textId="77777777" w:rsidR="00BE790C" w:rsidRPr="008854DF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8854DF" w14:paraId="03F2A1FC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981F458" w14:textId="5E2E5268" w:rsidR="00BE790C" w:rsidRPr="008854DF" w:rsidRDefault="00BE790C" w:rsidP="00BE790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ehaviours of concern, and:</w:t>
            </w:r>
          </w:p>
        </w:tc>
        <w:tc>
          <w:tcPr>
            <w:tcW w:w="861" w:type="pct"/>
            <w:shd w:val="clear" w:color="auto" w:fill="auto"/>
          </w:tcPr>
          <w:p w14:paraId="59878DE3" w14:textId="66BD64AD" w:rsidR="00BE790C" w:rsidRPr="008854DF" w:rsidRDefault="00BE790C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405B26F7" w14:textId="0E8A326E" w:rsidR="00BE790C" w:rsidRPr="008854DF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E790C" w:rsidRPr="008854DF" w14:paraId="3045FC99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6724015" w14:textId="23626D6C" w:rsidR="00BE790C" w:rsidRPr="008854DF" w:rsidRDefault="00BE790C" w:rsidP="00852674">
            <w:pPr>
              <w:pStyle w:val="ListParagraph"/>
              <w:numPr>
                <w:ilvl w:val="2"/>
                <w:numId w:val="20"/>
              </w:numPr>
              <w:tabs>
                <w:tab w:val="left" w:pos="180"/>
              </w:tabs>
              <w:ind w:left="1883" w:right="0" w:hanging="38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happened before</w:t>
            </w:r>
          </w:p>
        </w:tc>
        <w:tc>
          <w:tcPr>
            <w:tcW w:w="861" w:type="pct"/>
            <w:shd w:val="clear" w:color="auto" w:fill="auto"/>
          </w:tcPr>
          <w:p w14:paraId="681109AB" w14:textId="64D6D4F6" w:rsidR="00BE790C" w:rsidRPr="008854DF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42672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14239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0ACCD1E" w14:textId="77777777" w:rsidR="00BE790C" w:rsidRPr="008854DF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8854DF" w14:paraId="41851C44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7F84770" w14:textId="7FD8D500" w:rsidR="00BE790C" w:rsidRPr="008854DF" w:rsidRDefault="00BE790C" w:rsidP="00852674">
            <w:pPr>
              <w:pStyle w:val="ListParagraph"/>
              <w:numPr>
                <w:ilvl w:val="2"/>
                <w:numId w:val="20"/>
              </w:numPr>
              <w:tabs>
                <w:tab w:val="left" w:pos="180"/>
              </w:tabs>
              <w:ind w:left="1883" w:right="0" w:hanging="38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happened during</w:t>
            </w:r>
          </w:p>
        </w:tc>
        <w:tc>
          <w:tcPr>
            <w:tcW w:w="861" w:type="pct"/>
            <w:shd w:val="clear" w:color="auto" w:fill="auto"/>
          </w:tcPr>
          <w:p w14:paraId="5AD93C99" w14:textId="7A453F13" w:rsidR="00BE790C" w:rsidRPr="008854DF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17604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09323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AF69A2A" w14:textId="77777777" w:rsidR="00BE790C" w:rsidRPr="008854DF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8854DF" w14:paraId="206A3D02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89CA705" w14:textId="6F8B130B" w:rsidR="00BE790C" w:rsidRDefault="00BE790C" w:rsidP="00852674">
            <w:pPr>
              <w:pStyle w:val="ListParagraph"/>
              <w:numPr>
                <w:ilvl w:val="2"/>
                <w:numId w:val="20"/>
              </w:numPr>
              <w:tabs>
                <w:tab w:val="left" w:pos="180"/>
              </w:tabs>
              <w:ind w:left="1883" w:right="0" w:hanging="38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happened after</w:t>
            </w:r>
          </w:p>
        </w:tc>
        <w:tc>
          <w:tcPr>
            <w:tcW w:w="861" w:type="pct"/>
            <w:shd w:val="clear" w:color="auto" w:fill="auto"/>
          </w:tcPr>
          <w:p w14:paraId="7CC01752" w14:textId="20E49033" w:rsidR="00BE790C" w:rsidRPr="008854DF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89070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36199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04BA0F1" w14:textId="5EE7849B" w:rsidR="00BE790C" w:rsidRPr="008854DF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8854DF" w14:paraId="5F0E2C67" w14:textId="77777777" w:rsidTr="00880655">
        <w:trPr>
          <w:trHeight w:val="197"/>
          <w:jc w:val="center"/>
        </w:trPr>
        <w:tc>
          <w:tcPr>
            <w:tcW w:w="2747" w:type="pct"/>
            <w:shd w:val="clear" w:color="auto" w:fill="auto"/>
          </w:tcPr>
          <w:p w14:paraId="35DB7B87" w14:textId="721F99DA" w:rsidR="00BE790C" w:rsidRPr="008854DF" w:rsidRDefault="00BE790C" w:rsidP="00BE790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ors of additional needs</w:t>
            </w:r>
          </w:p>
        </w:tc>
        <w:tc>
          <w:tcPr>
            <w:tcW w:w="861" w:type="pct"/>
            <w:shd w:val="clear" w:color="auto" w:fill="auto"/>
          </w:tcPr>
          <w:p w14:paraId="401EAFF4" w14:textId="2554A8B2" w:rsidR="00BE790C" w:rsidRPr="008854DF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4047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35730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450E92C" w14:textId="77777777" w:rsidR="00BE790C" w:rsidRPr="008854DF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8854DF" w14:paraId="1D71E022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980B06A" w14:textId="49AE374E" w:rsidR="00BE790C" w:rsidRPr="008854DF" w:rsidRDefault="00BE790C" w:rsidP="00BE790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ors of unmet needs</w:t>
            </w:r>
          </w:p>
        </w:tc>
        <w:tc>
          <w:tcPr>
            <w:tcW w:w="861" w:type="pct"/>
            <w:shd w:val="clear" w:color="auto" w:fill="auto"/>
          </w:tcPr>
          <w:p w14:paraId="58FCDE9F" w14:textId="0984CAD8" w:rsidR="00BE790C" w:rsidRPr="008854DF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4635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21127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7F56D5F" w14:textId="77777777" w:rsidR="00BE790C" w:rsidRPr="008854DF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8854DF" w14:paraId="40B09A23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511C571" w14:textId="0851B1E0" w:rsidR="00BE790C" w:rsidRPr="008854DF" w:rsidRDefault="00BE790C" w:rsidP="00BE790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aps in assistive technology needs, e.g. any pain or discomfort as a result of using aids, equipment, and devices</w:t>
            </w:r>
          </w:p>
        </w:tc>
        <w:tc>
          <w:tcPr>
            <w:tcW w:w="861" w:type="pct"/>
            <w:shd w:val="clear" w:color="auto" w:fill="auto"/>
          </w:tcPr>
          <w:p w14:paraId="35D0564B" w14:textId="70A64FCD" w:rsidR="00BE790C" w:rsidRPr="008854DF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63808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08959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48B57B6" w14:textId="77777777" w:rsidR="00BE790C" w:rsidRPr="008854DF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61150E" w14:paraId="37C8F883" w14:textId="77777777" w:rsidTr="00C4407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15C0477" w14:textId="77777777" w:rsidR="00BE790C" w:rsidRPr="00490C54" w:rsidRDefault="00BE790C" w:rsidP="00BE790C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hows that the client’s name and other sensitive information that may lead to the client’s identification are omitted.</w:t>
            </w:r>
          </w:p>
        </w:tc>
        <w:tc>
          <w:tcPr>
            <w:tcW w:w="861" w:type="pct"/>
            <w:shd w:val="clear" w:color="auto" w:fill="auto"/>
          </w:tcPr>
          <w:p w14:paraId="32240E2A" w14:textId="56ED116C" w:rsidR="00BE790C" w:rsidRPr="008854DF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83647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47084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C403F4B" w14:textId="77777777" w:rsidR="00BE790C" w:rsidRPr="0061150E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61150E" w14:paraId="5A95A9FC" w14:textId="77777777" w:rsidTr="00C4407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3F29262" w14:textId="77777777" w:rsidR="00BE790C" w:rsidRPr="008854DF" w:rsidRDefault="00BE790C" w:rsidP="00BE790C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s written in the organisation’s template for progress not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7BE67671" w14:textId="7DCE35CD" w:rsidR="00BE790C" w:rsidRPr="0061150E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83207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95165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0F2B7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0F2B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35AB9C5" w14:textId="77777777" w:rsidR="00BE790C" w:rsidRPr="0061150E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05519B3" w14:textId="77777777" w:rsidR="007D171B" w:rsidRPr="007D171B" w:rsidRDefault="007D171B">
      <w:pPr>
        <w:rPr>
          <w:sz w:val="14"/>
          <w:szCs w:val="14"/>
        </w:rPr>
      </w:pPr>
      <w:r w:rsidRPr="007D171B">
        <w:rPr>
          <w:sz w:val="14"/>
          <w:szCs w:val="14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0F491C" w:rsidRPr="0061150E" w14:paraId="12275EE4" w14:textId="77777777" w:rsidTr="00C4407A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54098881" w14:textId="1F76818F" w:rsidR="000F491C" w:rsidRPr="0061150E" w:rsidRDefault="000F491C" w:rsidP="0044509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Progress Notes</w:t>
            </w: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0CC6AEE8" w14:textId="77777777" w:rsidR="000F491C" w:rsidRPr="0061150E" w:rsidRDefault="000F491C" w:rsidP="0044509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3D30BF4A" w14:textId="77777777" w:rsidR="000F491C" w:rsidRPr="0061150E" w:rsidRDefault="000F491C" w:rsidP="0044509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80655" w:rsidRPr="0061150E" w14:paraId="1D39A934" w14:textId="77777777" w:rsidTr="00364ACF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93CB235" w14:textId="26DFA4AC" w:rsidR="00783634" w:rsidRPr="00CD6601" w:rsidRDefault="00880655" w:rsidP="0044509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llows </w:t>
            </w:r>
            <w:r w:rsidR="00CD660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otus Compassionate Care’s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onventions</w:t>
            </w:r>
            <w:r w:rsidR="00783634"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policies, and procedures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writing progress notes:</w:t>
            </w:r>
          </w:p>
        </w:tc>
        <w:tc>
          <w:tcPr>
            <w:tcW w:w="861" w:type="pct"/>
            <w:shd w:val="clear" w:color="auto" w:fill="auto"/>
          </w:tcPr>
          <w:p w14:paraId="188D5121" w14:textId="77777777" w:rsidR="00880655" w:rsidRPr="008854DF" w:rsidRDefault="00880655" w:rsidP="0044509F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006E2979" w14:textId="77777777" w:rsidR="00880655" w:rsidRPr="0061150E" w:rsidRDefault="00880655" w:rsidP="0044509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E790C" w:rsidRPr="00257648" w14:paraId="0411C647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91BEACF" w14:textId="7B199050" w:rsidR="00BE790C" w:rsidRPr="00257648" w:rsidRDefault="00BE790C" w:rsidP="00BE790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, sign and print name with all entries</w:t>
            </w:r>
          </w:p>
        </w:tc>
        <w:tc>
          <w:tcPr>
            <w:tcW w:w="861" w:type="pct"/>
            <w:shd w:val="clear" w:color="auto" w:fill="auto"/>
          </w:tcPr>
          <w:p w14:paraId="7F0BCAC8" w14:textId="03CF8D27" w:rsidR="00BE790C" w:rsidRPr="00257648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31369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190D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190D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6116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190D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190D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26F54B8" w14:textId="77777777" w:rsidR="00BE790C" w:rsidRPr="00257648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257648" w14:paraId="3EB171AA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87007B6" w14:textId="1EC23990" w:rsidR="00BE790C" w:rsidRPr="00257648" w:rsidRDefault="00BE790C" w:rsidP="00BE790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ut a line through any errors, date and sign</w:t>
            </w:r>
          </w:p>
        </w:tc>
        <w:tc>
          <w:tcPr>
            <w:tcW w:w="861" w:type="pct"/>
            <w:shd w:val="clear" w:color="auto" w:fill="auto"/>
          </w:tcPr>
          <w:p w14:paraId="6CE49DB1" w14:textId="561D0B1D" w:rsidR="00BE790C" w:rsidRPr="00257648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54604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190D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190D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07911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190D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190D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9828192" w14:textId="77777777" w:rsidR="00BE790C" w:rsidRPr="00257648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257648" w14:paraId="139FC634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862665E" w14:textId="1C26FD64" w:rsidR="00BE790C" w:rsidRPr="00257648" w:rsidRDefault="00BE790C" w:rsidP="00BE790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 blue or black ink</w:t>
            </w:r>
          </w:p>
        </w:tc>
        <w:tc>
          <w:tcPr>
            <w:tcW w:w="861" w:type="pct"/>
            <w:shd w:val="clear" w:color="auto" w:fill="auto"/>
          </w:tcPr>
          <w:p w14:paraId="31FDF54C" w14:textId="70D06A78" w:rsidR="00BE790C" w:rsidRPr="00257648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66085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190D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190D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44038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190D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190D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6B83395" w14:textId="77777777" w:rsidR="00BE790C" w:rsidRPr="00257648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257648" w14:paraId="3A54A43D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3838218" w14:textId="3E08B200" w:rsidR="00BE790C" w:rsidRPr="00257648" w:rsidRDefault="00BE790C" w:rsidP="00BE790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nly us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roved abbreviation</w:t>
            </w:r>
          </w:p>
        </w:tc>
        <w:tc>
          <w:tcPr>
            <w:tcW w:w="861" w:type="pct"/>
            <w:shd w:val="clear" w:color="auto" w:fill="auto"/>
          </w:tcPr>
          <w:p w14:paraId="1722BE52" w14:textId="21005875" w:rsidR="00BE790C" w:rsidRPr="00257648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00287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190D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190D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95141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190D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190D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AEBFCF9" w14:textId="77777777" w:rsidR="00BE790C" w:rsidRPr="00257648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257648" w14:paraId="26EAF6D2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C2D9273" w14:textId="37FB789A" w:rsidR="00BE790C" w:rsidRPr="00257648" w:rsidRDefault="00BE790C" w:rsidP="00BE790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riting must be legible</w:t>
            </w:r>
          </w:p>
        </w:tc>
        <w:tc>
          <w:tcPr>
            <w:tcW w:w="861" w:type="pct"/>
            <w:shd w:val="clear" w:color="auto" w:fill="auto"/>
          </w:tcPr>
          <w:p w14:paraId="5B581AE5" w14:textId="6A78769D" w:rsidR="00BE790C" w:rsidRPr="00257648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64102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190D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190D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31618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190D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190D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E0CAA37" w14:textId="77777777" w:rsidR="00BE790C" w:rsidRPr="00257648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257648" w14:paraId="4E1131B6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04091AB" w14:textId="454E7D2B" w:rsidR="00BE790C" w:rsidRPr="00257648" w:rsidRDefault="00BE790C" w:rsidP="00BE790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tries must be objective and write clients direct words with quotation marks</w:t>
            </w:r>
          </w:p>
        </w:tc>
        <w:tc>
          <w:tcPr>
            <w:tcW w:w="861" w:type="pct"/>
            <w:shd w:val="clear" w:color="auto" w:fill="auto"/>
          </w:tcPr>
          <w:p w14:paraId="08212CA9" w14:textId="08FF62E6" w:rsidR="00BE790C" w:rsidRPr="00257648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04843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190D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190D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67105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190D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190D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BBAF335" w14:textId="77777777" w:rsidR="00BE790C" w:rsidRPr="00257648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257648" w14:paraId="29DE29AD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41AC56E" w14:textId="6F24B090" w:rsidR="00BE790C" w:rsidRPr="00257648" w:rsidRDefault="00BE790C" w:rsidP="00BE790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tries must be factual, accurate and in a logical order.</w:t>
            </w:r>
          </w:p>
        </w:tc>
        <w:tc>
          <w:tcPr>
            <w:tcW w:w="861" w:type="pct"/>
            <w:shd w:val="clear" w:color="auto" w:fill="auto"/>
          </w:tcPr>
          <w:p w14:paraId="7214EFDD" w14:textId="692E8015" w:rsidR="00BE790C" w:rsidRPr="00257648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26628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190D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190D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61928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190D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190D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842E87F" w14:textId="77777777" w:rsidR="00BE790C" w:rsidRPr="00257648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257648" w14:paraId="4354CC53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AF1AE02" w14:textId="6EA18B2E" w:rsidR="00BE790C" w:rsidRPr="00257648" w:rsidRDefault="00BE790C" w:rsidP="00BE790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fter the entr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draw a line through to the end of the page. </w:t>
            </w:r>
          </w:p>
        </w:tc>
        <w:tc>
          <w:tcPr>
            <w:tcW w:w="861" w:type="pct"/>
            <w:shd w:val="clear" w:color="auto" w:fill="auto"/>
          </w:tcPr>
          <w:p w14:paraId="34AD6C9A" w14:textId="7825CA9D" w:rsidR="00BE790C" w:rsidRPr="00257648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41310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190D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190D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7804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190D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190D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C2C1CAB" w14:textId="77777777" w:rsidR="00BE790C" w:rsidRPr="00257648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790C" w:rsidRPr="00257648" w14:paraId="26AED49D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C223D4" w14:textId="4665541A" w:rsidR="00BE790C" w:rsidRPr="00257648" w:rsidRDefault="00BE790C" w:rsidP="00BE790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Use progress notes to track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progress towards goals, as well as to document any other concerns, such as risks identified, changes in the client’s condition and wellbeing, etc.</w:t>
            </w:r>
          </w:p>
        </w:tc>
        <w:tc>
          <w:tcPr>
            <w:tcW w:w="861" w:type="pct"/>
            <w:shd w:val="clear" w:color="auto" w:fill="auto"/>
          </w:tcPr>
          <w:p w14:paraId="02E53EB5" w14:textId="04FD00F8" w:rsidR="00BE790C" w:rsidRPr="00257648" w:rsidRDefault="00B1343D" w:rsidP="00BE790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69642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190D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190D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31270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790C" w:rsidRPr="00190D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790C" w:rsidRPr="00190D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FA34C32" w14:textId="77777777" w:rsidR="00BE790C" w:rsidRPr="00257648" w:rsidRDefault="00BE790C" w:rsidP="00BE790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42161BB" w14:textId="34A7E6FD" w:rsidR="005F4237" w:rsidRPr="009851A6" w:rsidRDefault="005F4237" w:rsidP="0044509F">
      <w:pPr>
        <w:spacing w:after="0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44509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631D0C22" w:rsidR="000055D1" w:rsidRPr="009851A6" w:rsidRDefault="000055D1" w:rsidP="0044509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thoroughly reviewed the candidate’s</w:t>
            </w:r>
            <w:r w:rsidR="0061150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progress notes submission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for this </w:t>
            </w:r>
            <w:r w:rsidR="006D47B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imulated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assessment task.</w:t>
            </w:r>
          </w:p>
          <w:p w14:paraId="24944CFF" w14:textId="0790CB06" w:rsidR="000055D1" w:rsidRPr="009851A6" w:rsidRDefault="000055D1" w:rsidP="0044509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</w:t>
            </w:r>
            <w:r w:rsidR="003408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44509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44509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44509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44509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44509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44509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E8B2CE7" w14:textId="77777777" w:rsidR="0012402E" w:rsidRDefault="0012402E" w:rsidP="000B3CA2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51C7F191" w:rsidR="000055D1" w:rsidRPr="000B3CA2" w:rsidRDefault="0012402E" w:rsidP="000B3CA2">
      <w:pPr>
        <w:spacing w:before="120" w:after="120"/>
        <w:jc w:val="center"/>
        <w:rPr>
          <w:color w:val="A6A6A6" w:themeColor="background1" w:themeShade="A6"/>
        </w:rPr>
      </w:pPr>
      <w:r w:rsidRPr="000B3CA2">
        <w:rPr>
          <w:rFonts w:cstheme="minorHAnsi"/>
          <w:color w:val="A6A6A6" w:themeColor="background1" w:themeShade="A6"/>
          <w:sz w:val="20"/>
        </w:rPr>
        <w:t xml:space="preserve">End of Case Study – </w:t>
      </w:r>
      <w:r w:rsidR="000055D1" w:rsidRPr="000B3CA2">
        <w:rPr>
          <w:rFonts w:cstheme="minorHAnsi"/>
          <w:color w:val="A6A6A6" w:themeColor="background1" w:themeShade="A6"/>
          <w:sz w:val="20"/>
        </w:rPr>
        <w:t>Assessor’s Checklist</w:t>
      </w:r>
    </w:p>
    <w:sectPr w:rsidR="000055D1" w:rsidRPr="000B3CA2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8FBCF" w14:textId="77777777" w:rsidR="00B1343D" w:rsidRDefault="00B1343D" w:rsidP="000055D1">
      <w:pPr>
        <w:spacing w:after="0" w:line="240" w:lineRule="auto"/>
      </w:pPr>
      <w:r>
        <w:separator/>
      </w:r>
    </w:p>
  </w:endnote>
  <w:endnote w:type="continuationSeparator" w:id="0">
    <w:p w14:paraId="2FCBF95B" w14:textId="77777777" w:rsidR="00B1343D" w:rsidRDefault="00B1343D" w:rsidP="000055D1">
      <w:pPr>
        <w:spacing w:after="0" w:line="240" w:lineRule="auto"/>
      </w:pPr>
      <w:r>
        <w:continuationSeparator/>
      </w:r>
    </w:p>
  </w:endnote>
  <w:endnote w:type="continuationNotice" w:id="1">
    <w:p w14:paraId="44AB1353" w14:textId="77777777" w:rsidR="00B1343D" w:rsidRDefault="00B1343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8B122" w14:textId="77777777" w:rsidR="00A83CAD" w:rsidRPr="000055D1" w:rsidRDefault="003B68C2" w:rsidP="00A83CAD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7D171B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</w:t>
    </w:r>
    <w:r>
      <w:rPr>
        <w:color w:val="808080" w:themeColor="background1" w:themeShade="80"/>
        <w:sz w:val="18"/>
      </w:rPr>
      <w:t>Assessor’s Checklist</w:t>
    </w:r>
    <w:r w:rsidRPr="00536951">
      <w:rPr>
        <w:color w:val="808080" w:themeColor="background1" w:themeShade="80"/>
        <w:sz w:val="18"/>
      </w:rPr>
      <w:tab/>
    </w:r>
    <w:r w:rsidR="00A83CAD" w:rsidRPr="00C63CFB">
      <w:rPr>
        <w:color w:val="808080" w:themeColor="background1" w:themeShade="80"/>
        <w:sz w:val="18"/>
      </w:rPr>
      <w:t>Version 1.</w:t>
    </w:r>
    <w:r w:rsidR="00A83CAD">
      <w:rPr>
        <w:color w:val="808080" w:themeColor="background1" w:themeShade="80"/>
        <w:sz w:val="18"/>
      </w:rPr>
      <w:t>1</w:t>
    </w:r>
    <w:r w:rsidR="00A83CAD" w:rsidRPr="00C63CFB">
      <w:rPr>
        <w:color w:val="808080" w:themeColor="background1" w:themeShade="80"/>
        <w:sz w:val="18"/>
      </w:rPr>
      <w:t xml:space="preserve"> Produced </w:t>
    </w:r>
    <w:r w:rsidR="00A83CAD">
      <w:rPr>
        <w:color w:val="808080" w:themeColor="background1" w:themeShade="80"/>
        <w:sz w:val="18"/>
      </w:rPr>
      <w:t>on 1st Nov</w:t>
    </w:r>
    <w:r w:rsidR="00A83CAD" w:rsidRPr="00C63CFB">
      <w:rPr>
        <w:color w:val="808080" w:themeColor="background1" w:themeShade="80"/>
        <w:sz w:val="18"/>
      </w:rPr>
      <w:t xml:space="preserve"> 202</w:t>
    </w:r>
    <w:r w:rsidR="00A83CAD">
      <w:rPr>
        <w:color w:val="808080" w:themeColor="background1" w:themeShade="80"/>
        <w:sz w:val="18"/>
      </w:rPr>
      <w:t>3</w:t>
    </w:r>
  </w:p>
  <w:p w14:paraId="521AE970" w14:textId="0E189E0B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A83CAD" w:rsidRPr="000055D1">
      <w:rPr>
        <w:rFonts w:cstheme="minorHAnsi"/>
        <w:noProof/>
        <w:color w:val="808080" w:themeColor="background1" w:themeShade="80"/>
        <w:sz w:val="18"/>
      </w:rPr>
      <w:t>©</w:t>
    </w:r>
    <w:r w:rsidR="00A83CAD" w:rsidRPr="000055D1">
      <w:rPr>
        <w:noProof/>
        <w:color w:val="808080" w:themeColor="background1" w:themeShade="80"/>
        <w:sz w:val="18"/>
      </w:rPr>
      <w:t xml:space="preserve"> </w:t>
    </w:r>
    <w:r w:rsidR="00A83CAD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E24E1" w14:textId="77777777" w:rsidR="00A83CAD" w:rsidRPr="000055D1" w:rsidRDefault="002A5EBE" w:rsidP="00A83CAD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7D171B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</w:t>
    </w:r>
    <w:r w:rsidR="003B68C2">
      <w:rPr>
        <w:color w:val="808080" w:themeColor="background1" w:themeShade="80"/>
        <w:sz w:val="18"/>
      </w:rPr>
      <w:t>Assessor’s Checklist</w:t>
    </w:r>
    <w:r w:rsidRPr="00536951">
      <w:rPr>
        <w:color w:val="808080" w:themeColor="background1" w:themeShade="80"/>
        <w:sz w:val="18"/>
      </w:rPr>
      <w:tab/>
    </w:r>
    <w:r w:rsidR="00A83CAD" w:rsidRPr="00C63CFB">
      <w:rPr>
        <w:color w:val="808080" w:themeColor="background1" w:themeShade="80"/>
        <w:sz w:val="18"/>
      </w:rPr>
      <w:t>Version 1.</w:t>
    </w:r>
    <w:r w:rsidR="00A83CAD">
      <w:rPr>
        <w:color w:val="808080" w:themeColor="background1" w:themeShade="80"/>
        <w:sz w:val="18"/>
      </w:rPr>
      <w:t>1</w:t>
    </w:r>
    <w:r w:rsidR="00A83CAD" w:rsidRPr="00C63CFB">
      <w:rPr>
        <w:color w:val="808080" w:themeColor="background1" w:themeShade="80"/>
        <w:sz w:val="18"/>
      </w:rPr>
      <w:t xml:space="preserve"> Produced </w:t>
    </w:r>
    <w:r w:rsidR="00A83CAD">
      <w:rPr>
        <w:color w:val="808080" w:themeColor="background1" w:themeShade="80"/>
        <w:sz w:val="18"/>
      </w:rPr>
      <w:t>on 1st Nov</w:t>
    </w:r>
    <w:r w:rsidR="00A83CAD" w:rsidRPr="00C63CFB">
      <w:rPr>
        <w:color w:val="808080" w:themeColor="background1" w:themeShade="80"/>
        <w:sz w:val="18"/>
      </w:rPr>
      <w:t xml:space="preserve"> 202</w:t>
    </w:r>
    <w:r w:rsidR="00A83CAD">
      <w:rPr>
        <w:color w:val="808080" w:themeColor="background1" w:themeShade="80"/>
        <w:sz w:val="18"/>
      </w:rPr>
      <w:t>3</w:t>
    </w:r>
  </w:p>
  <w:p w14:paraId="63DECA6C" w14:textId="7579A9D8" w:rsidR="000055D1" w:rsidRPr="000055D1" w:rsidRDefault="00A83CAD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5D59B3">
      <w:rPr>
        <w:noProof/>
        <w:color w:val="808080" w:themeColor="background1" w:themeShade="80"/>
        <w:sz w:val="18"/>
      </w:rPr>
      <w:tab/>
    </w:r>
    <w:r w:rsidR="000055D1" w:rsidRPr="005D59B3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5D59B3">
          <w:rPr>
            <w:color w:val="808080" w:themeColor="background1" w:themeShade="80"/>
            <w:sz w:val="18"/>
          </w:rPr>
          <w:fldChar w:fldCharType="begin"/>
        </w:r>
        <w:r w:rsidR="000055D1" w:rsidRPr="005D59B3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5D59B3">
          <w:rPr>
            <w:color w:val="808080" w:themeColor="background1" w:themeShade="80"/>
            <w:sz w:val="18"/>
          </w:rPr>
          <w:fldChar w:fldCharType="separate"/>
        </w:r>
        <w:r w:rsidR="000055D1" w:rsidRPr="005D59B3">
          <w:rPr>
            <w:color w:val="808080" w:themeColor="background1" w:themeShade="80"/>
            <w:sz w:val="18"/>
          </w:rPr>
          <w:t>5</w:t>
        </w:r>
        <w:r w:rsidR="000055D1" w:rsidRPr="005D59B3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7DCEB" w14:textId="77777777" w:rsidR="00A83CAD" w:rsidRDefault="00A83C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177C0" w14:textId="77777777" w:rsidR="00B1343D" w:rsidRDefault="00B1343D" w:rsidP="000055D1">
      <w:pPr>
        <w:spacing w:after="0" w:line="240" w:lineRule="auto"/>
      </w:pPr>
      <w:r>
        <w:separator/>
      </w:r>
    </w:p>
  </w:footnote>
  <w:footnote w:type="continuationSeparator" w:id="0">
    <w:p w14:paraId="6C4EBE64" w14:textId="77777777" w:rsidR="00B1343D" w:rsidRDefault="00B1343D" w:rsidP="000055D1">
      <w:pPr>
        <w:spacing w:after="0" w:line="240" w:lineRule="auto"/>
      </w:pPr>
      <w:r>
        <w:continuationSeparator/>
      </w:r>
    </w:p>
  </w:footnote>
  <w:footnote w:type="continuationNotice" w:id="1">
    <w:p w14:paraId="06CA8FD1" w14:textId="77777777" w:rsidR="00B1343D" w:rsidRDefault="00B1343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6E488" w14:textId="77777777" w:rsidR="00A83CAD" w:rsidRDefault="00A83C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69772" w14:textId="77777777" w:rsidR="00A83CAD" w:rsidRDefault="00A83CA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BAAB4" w14:textId="77777777" w:rsidR="00A83CAD" w:rsidRDefault="00A83C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D4F541C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C50C0"/>
    <w:multiLevelType w:val="hybridMultilevel"/>
    <w:tmpl w:val="36442E9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C24DBE"/>
    <w:multiLevelType w:val="hybridMultilevel"/>
    <w:tmpl w:val="6B20312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34090019">
      <w:start w:val="1"/>
      <w:numFmt w:val="lowerLetter"/>
      <w:lvlText w:val="%3."/>
      <w:lvlJc w:val="left"/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0B1929"/>
    <w:multiLevelType w:val="hybridMultilevel"/>
    <w:tmpl w:val="36442E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F5F31"/>
    <w:multiLevelType w:val="hybridMultilevel"/>
    <w:tmpl w:val="36442E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E3B40"/>
    <w:multiLevelType w:val="hybridMultilevel"/>
    <w:tmpl w:val="A43076E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F65C6"/>
    <w:multiLevelType w:val="hybridMultilevel"/>
    <w:tmpl w:val="725CA31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01197B"/>
    <w:multiLevelType w:val="hybridMultilevel"/>
    <w:tmpl w:val="8D54740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812DF0"/>
    <w:multiLevelType w:val="hybridMultilevel"/>
    <w:tmpl w:val="23C0BF8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5D0F9B"/>
    <w:multiLevelType w:val="hybridMultilevel"/>
    <w:tmpl w:val="BA80766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6D329E"/>
    <w:multiLevelType w:val="hybridMultilevel"/>
    <w:tmpl w:val="4A90D3D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C91465"/>
    <w:multiLevelType w:val="hybridMultilevel"/>
    <w:tmpl w:val="16A4D44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533EF"/>
    <w:multiLevelType w:val="hybridMultilevel"/>
    <w:tmpl w:val="361A0B8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F4290C"/>
    <w:multiLevelType w:val="hybridMultilevel"/>
    <w:tmpl w:val="23C0BF8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9B391A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380614"/>
    <w:multiLevelType w:val="hybridMultilevel"/>
    <w:tmpl w:val="23C0BF8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F84B8A"/>
    <w:multiLevelType w:val="hybridMultilevel"/>
    <w:tmpl w:val="36442E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652BAB"/>
    <w:multiLevelType w:val="hybridMultilevel"/>
    <w:tmpl w:val="EB28143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6"/>
  </w:num>
  <w:num w:numId="3">
    <w:abstractNumId w:val="8"/>
  </w:num>
  <w:num w:numId="4">
    <w:abstractNumId w:val="21"/>
  </w:num>
  <w:num w:numId="5">
    <w:abstractNumId w:val="16"/>
  </w:num>
  <w:num w:numId="6">
    <w:abstractNumId w:val="12"/>
  </w:num>
  <w:num w:numId="7">
    <w:abstractNumId w:val="19"/>
  </w:num>
  <w:num w:numId="8">
    <w:abstractNumId w:val="2"/>
  </w:num>
  <w:num w:numId="9">
    <w:abstractNumId w:val="0"/>
  </w:num>
  <w:num w:numId="10">
    <w:abstractNumId w:val="3"/>
  </w:num>
  <w:num w:numId="11">
    <w:abstractNumId w:val="4"/>
  </w:num>
  <w:num w:numId="12">
    <w:abstractNumId w:val="9"/>
  </w:num>
  <w:num w:numId="13">
    <w:abstractNumId w:val="14"/>
  </w:num>
  <w:num w:numId="14">
    <w:abstractNumId w:val="25"/>
  </w:num>
  <w:num w:numId="15">
    <w:abstractNumId w:val="15"/>
  </w:num>
  <w:num w:numId="16">
    <w:abstractNumId w:val="11"/>
  </w:num>
  <w:num w:numId="17">
    <w:abstractNumId w:val="13"/>
  </w:num>
  <w:num w:numId="18">
    <w:abstractNumId w:val="23"/>
  </w:num>
  <w:num w:numId="19">
    <w:abstractNumId w:val="20"/>
  </w:num>
  <w:num w:numId="20">
    <w:abstractNumId w:val="5"/>
  </w:num>
  <w:num w:numId="21">
    <w:abstractNumId w:val="17"/>
  </w:num>
  <w:num w:numId="22">
    <w:abstractNumId w:val="10"/>
  </w:num>
  <w:num w:numId="23">
    <w:abstractNumId w:val="18"/>
  </w:num>
  <w:num w:numId="24">
    <w:abstractNumId w:val="24"/>
  </w:num>
  <w:num w:numId="25">
    <w:abstractNumId w:val="6"/>
  </w:num>
  <w:num w:numId="26">
    <w:abstractNumId w:val="7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oFALY0P0wtAAAA"/>
  </w:docVars>
  <w:rsids>
    <w:rsidRoot w:val="002F29A7"/>
    <w:rsid w:val="000055D1"/>
    <w:rsid w:val="000A6516"/>
    <w:rsid w:val="000B26D5"/>
    <w:rsid w:val="000B3CA2"/>
    <w:rsid w:val="000D491C"/>
    <w:rsid w:val="000D4D52"/>
    <w:rsid w:val="000E76C9"/>
    <w:rsid w:val="000F491C"/>
    <w:rsid w:val="000F7D51"/>
    <w:rsid w:val="00103E5B"/>
    <w:rsid w:val="001102C9"/>
    <w:rsid w:val="0011611A"/>
    <w:rsid w:val="0012402E"/>
    <w:rsid w:val="001335B8"/>
    <w:rsid w:val="001711BB"/>
    <w:rsid w:val="00181C5B"/>
    <w:rsid w:val="00185799"/>
    <w:rsid w:val="00190C84"/>
    <w:rsid w:val="00196B77"/>
    <w:rsid w:val="001B2F72"/>
    <w:rsid w:val="001E1478"/>
    <w:rsid w:val="001E1567"/>
    <w:rsid w:val="00205906"/>
    <w:rsid w:val="00257648"/>
    <w:rsid w:val="0026300B"/>
    <w:rsid w:val="002637DA"/>
    <w:rsid w:val="00293530"/>
    <w:rsid w:val="002A5EBE"/>
    <w:rsid w:val="002C4727"/>
    <w:rsid w:val="002F29A7"/>
    <w:rsid w:val="00322A54"/>
    <w:rsid w:val="00337CFE"/>
    <w:rsid w:val="003408F3"/>
    <w:rsid w:val="003501D3"/>
    <w:rsid w:val="00351A01"/>
    <w:rsid w:val="0039482B"/>
    <w:rsid w:val="003B68C2"/>
    <w:rsid w:val="003C1922"/>
    <w:rsid w:val="003D714E"/>
    <w:rsid w:val="003E1928"/>
    <w:rsid w:val="003E5A30"/>
    <w:rsid w:val="003E605A"/>
    <w:rsid w:val="003E73D8"/>
    <w:rsid w:val="003F323F"/>
    <w:rsid w:val="00402438"/>
    <w:rsid w:val="0042434F"/>
    <w:rsid w:val="00436DFF"/>
    <w:rsid w:val="0044509F"/>
    <w:rsid w:val="00460D08"/>
    <w:rsid w:val="004831EC"/>
    <w:rsid w:val="00484193"/>
    <w:rsid w:val="00490C54"/>
    <w:rsid w:val="004C58DD"/>
    <w:rsid w:val="004E201A"/>
    <w:rsid w:val="0050240F"/>
    <w:rsid w:val="005042C7"/>
    <w:rsid w:val="00513349"/>
    <w:rsid w:val="005B5B5E"/>
    <w:rsid w:val="005B78FA"/>
    <w:rsid w:val="005D59B3"/>
    <w:rsid w:val="005F4237"/>
    <w:rsid w:val="005F4481"/>
    <w:rsid w:val="005F50E9"/>
    <w:rsid w:val="0060042F"/>
    <w:rsid w:val="0061150E"/>
    <w:rsid w:val="006165F4"/>
    <w:rsid w:val="00652E40"/>
    <w:rsid w:val="00655F20"/>
    <w:rsid w:val="006605E1"/>
    <w:rsid w:val="006A6FB3"/>
    <w:rsid w:val="006A7BFE"/>
    <w:rsid w:val="006C4087"/>
    <w:rsid w:val="006D47B8"/>
    <w:rsid w:val="006E4AE5"/>
    <w:rsid w:val="00704C85"/>
    <w:rsid w:val="00743058"/>
    <w:rsid w:val="00783634"/>
    <w:rsid w:val="0079287B"/>
    <w:rsid w:val="007D171B"/>
    <w:rsid w:val="007E7679"/>
    <w:rsid w:val="007F5914"/>
    <w:rsid w:val="00822FDB"/>
    <w:rsid w:val="0083339D"/>
    <w:rsid w:val="00836470"/>
    <w:rsid w:val="00852674"/>
    <w:rsid w:val="00867B61"/>
    <w:rsid w:val="00880655"/>
    <w:rsid w:val="008854DF"/>
    <w:rsid w:val="00895E1F"/>
    <w:rsid w:val="008A120A"/>
    <w:rsid w:val="008A3BAE"/>
    <w:rsid w:val="008C6C99"/>
    <w:rsid w:val="009066D7"/>
    <w:rsid w:val="0091703A"/>
    <w:rsid w:val="00926BF3"/>
    <w:rsid w:val="00945636"/>
    <w:rsid w:val="00984E6E"/>
    <w:rsid w:val="009851A6"/>
    <w:rsid w:val="009905B3"/>
    <w:rsid w:val="009B7071"/>
    <w:rsid w:val="009D0F7D"/>
    <w:rsid w:val="009D2770"/>
    <w:rsid w:val="009F20BA"/>
    <w:rsid w:val="009F5034"/>
    <w:rsid w:val="00A06CC7"/>
    <w:rsid w:val="00A11D73"/>
    <w:rsid w:val="00A22C95"/>
    <w:rsid w:val="00A63836"/>
    <w:rsid w:val="00A70597"/>
    <w:rsid w:val="00A83CAD"/>
    <w:rsid w:val="00AE20D9"/>
    <w:rsid w:val="00AE2E80"/>
    <w:rsid w:val="00AE719F"/>
    <w:rsid w:val="00B1343D"/>
    <w:rsid w:val="00B21D93"/>
    <w:rsid w:val="00B2215F"/>
    <w:rsid w:val="00B41C16"/>
    <w:rsid w:val="00B8397A"/>
    <w:rsid w:val="00B877A6"/>
    <w:rsid w:val="00BE790C"/>
    <w:rsid w:val="00C272E7"/>
    <w:rsid w:val="00C64D99"/>
    <w:rsid w:val="00CB0D94"/>
    <w:rsid w:val="00CC46FB"/>
    <w:rsid w:val="00CD4B69"/>
    <w:rsid w:val="00CD6601"/>
    <w:rsid w:val="00D06A29"/>
    <w:rsid w:val="00D2196F"/>
    <w:rsid w:val="00D40464"/>
    <w:rsid w:val="00D431B2"/>
    <w:rsid w:val="00D63A7F"/>
    <w:rsid w:val="00D645BA"/>
    <w:rsid w:val="00DA2397"/>
    <w:rsid w:val="00DA465F"/>
    <w:rsid w:val="00E31E03"/>
    <w:rsid w:val="00E401DA"/>
    <w:rsid w:val="00E4478B"/>
    <w:rsid w:val="00E672A6"/>
    <w:rsid w:val="00E97D36"/>
    <w:rsid w:val="00ED2F03"/>
    <w:rsid w:val="00F26114"/>
    <w:rsid w:val="00FD26EC"/>
    <w:rsid w:val="00FF6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0655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6E4AE5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F42161-6A47-4523-BF33-274BF0387D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6</Pages>
  <Words>1118</Words>
  <Characters>5706</Characters>
  <Application>Microsoft Office Word</Application>
  <DocSecurity>0</DocSecurity>
  <Lines>236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8</cp:revision>
  <dcterms:created xsi:type="dcterms:W3CDTF">2022-03-28T02:14:00Z</dcterms:created>
  <dcterms:modified xsi:type="dcterms:W3CDTF">2023-12-04T06:25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3-01-05T02:04:30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17ee52f8-1c98-40eb-9a56-a9abe9d4a91c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952816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utput/product-based assessments (e.g. completion of workplace documents)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Assessor's Checklist</vt:lpwstr>
  </property>
  <property fmtid="{D5CDD505-2E9C-101B-9397-08002B2CF9AE}" pid="21" name="_ExtendedDescription">
    <vt:lpwstr/>
  </property>
  <property fmtid="{D5CDD505-2E9C-101B-9397-08002B2CF9AE}" pid="22" name="TriggerFlowInfo">
    <vt:lpwstr/>
  </property>
  <property fmtid="{D5CDD505-2E9C-101B-9397-08002B2CF9AE}" pid="23" name="GrammarlyDocumentId">
    <vt:lpwstr>8e5d208eb2b72a5b0090bac4864267504e329de9d9d07bd08159db98756d7ca1</vt:lpwstr>
  </property>
</Properties>
</file>